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82D" w:rsidRPr="002E737B" w:rsidRDefault="00D576E5" w:rsidP="00601500">
      <w:pPr>
        <w:rPr>
          <w:b/>
          <w:sz w:val="28"/>
        </w:rPr>
      </w:pPr>
      <w:r w:rsidRPr="002E737B">
        <w:rPr>
          <w:b/>
          <w:sz w:val="28"/>
        </w:rPr>
        <w:t>Project Requirements:</w:t>
      </w:r>
    </w:p>
    <w:p w:rsidR="00B0058B" w:rsidRPr="002E737B" w:rsidRDefault="00B0058B" w:rsidP="00601500">
      <w:pPr>
        <w:rPr>
          <w:b/>
          <w:sz w:val="24"/>
        </w:rPr>
      </w:pPr>
      <w:r w:rsidRPr="002E737B">
        <w:rPr>
          <w:b/>
          <w:sz w:val="24"/>
        </w:rPr>
        <w:t>Audience:</w:t>
      </w:r>
    </w:p>
    <w:p w:rsidR="00422667" w:rsidRDefault="00422667" w:rsidP="00601500">
      <w:pPr>
        <w:pStyle w:val="ListParagraph"/>
        <w:numPr>
          <w:ilvl w:val="0"/>
          <w:numId w:val="1"/>
        </w:numPr>
      </w:pPr>
      <w:r>
        <w:t>The</w:t>
      </w:r>
      <w:r w:rsidRPr="00B353B5">
        <w:t xml:space="preserve"> </w:t>
      </w:r>
      <w:r>
        <w:t xml:space="preserve">web </w:t>
      </w:r>
      <w:r w:rsidRPr="00B353B5">
        <w:t>ap</w:t>
      </w:r>
      <w:r>
        <w:t>plication shall</w:t>
      </w:r>
      <w:r w:rsidRPr="00B353B5">
        <w:t xml:space="preserve"> be able to book </w:t>
      </w:r>
      <w:r>
        <w:t xml:space="preserve">the show </w:t>
      </w:r>
      <w:r w:rsidRPr="00B353B5">
        <w:t>tickets for the entire Maryville Community.</w:t>
      </w:r>
    </w:p>
    <w:p w:rsidR="00422667" w:rsidRDefault="00422667" w:rsidP="00601500">
      <w:pPr>
        <w:pStyle w:val="ListParagraph"/>
        <w:numPr>
          <w:ilvl w:val="0"/>
          <w:numId w:val="1"/>
        </w:numPr>
      </w:pPr>
      <w:r>
        <w:t>The homepage shall</w:t>
      </w:r>
      <w:r w:rsidRPr="00B353B5">
        <w:t xml:space="preserve"> include all the shows</w:t>
      </w:r>
      <w:r>
        <w:t xml:space="preserve"> with the below mentioned details: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Title with picture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Description of the show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Date of the show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Time of the show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Ticket price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Available Tickets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Book Tickets</w:t>
      </w:r>
    </w:p>
    <w:p w:rsidR="004A649A" w:rsidRDefault="004A649A" w:rsidP="00601500">
      <w:pPr>
        <w:pStyle w:val="ListParagraph"/>
        <w:numPr>
          <w:ilvl w:val="0"/>
          <w:numId w:val="1"/>
        </w:numPr>
      </w:pPr>
      <w:r w:rsidRPr="00B353B5">
        <w:t>Sea</w:t>
      </w:r>
      <w:r>
        <w:t xml:space="preserve">rch functionality for the audience </w:t>
      </w:r>
      <w:r w:rsidRPr="00B353B5">
        <w:t>to look for a show.</w:t>
      </w:r>
    </w:p>
    <w:p w:rsidR="00422667" w:rsidRPr="00B353B5" w:rsidRDefault="00422667" w:rsidP="00601500">
      <w:pPr>
        <w:pStyle w:val="ListParagraph"/>
        <w:numPr>
          <w:ilvl w:val="0"/>
          <w:numId w:val="1"/>
        </w:numPr>
      </w:pPr>
      <w:r w:rsidRPr="00B353B5">
        <w:t xml:space="preserve">The </w:t>
      </w:r>
      <w:r>
        <w:t xml:space="preserve">web </w:t>
      </w:r>
      <w:r w:rsidRPr="00B353B5">
        <w:t xml:space="preserve">application </w:t>
      </w:r>
      <w:r>
        <w:t>shall</w:t>
      </w:r>
      <w:r w:rsidRPr="00B353B5">
        <w:t xml:space="preserve"> be able to request the following information from</w:t>
      </w:r>
      <w:r>
        <w:t xml:space="preserve"> regular audience while booking the tickets</w:t>
      </w:r>
      <w:r w:rsidRPr="00B353B5">
        <w:t>: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First Name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Last Name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Email-ID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Show Date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Show time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Number of Tickets</w:t>
      </w:r>
    </w:p>
    <w:p w:rsidR="00422667" w:rsidRPr="00B353B5" w:rsidRDefault="00422667" w:rsidP="00601500">
      <w:pPr>
        <w:pStyle w:val="ListParagraph"/>
        <w:numPr>
          <w:ilvl w:val="0"/>
          <w:numId w:val="1"/>
        </w:numPr>
      </w:pPr>
      <w:r w:rsidRPr="00B353B5">
        <w:t xml:space="preserve">The </w:t>
      </w:r>
      <w:r>
        <w:t>web application shall</w:t>
      </w:r>
      <w:r w:rsidRPr="00B353B5">
        <w:t xml:space="preserve"> be able to request the following information from Theatre Appreciation Students</w:t>
      </w:r>
      <w:r>
        <w:t xml:space="preserve"> while booking the tickets</w:t>
      </w:r>
      <w:r w:rsidRPr="00B353B5">
        <w:t>: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First Name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Last Name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Email-ID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Section enrolled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Show date</w:t>
      </w:r>
    </w:p>
    <w:p w:rsidR="00422667" w:rsidRPr="00B353B5" w:rsidRDefault="00422667" w:rsidP="00601500">
      <w:pPr>
        <w:pStyle w:val="ListParagraph"/>
        <w:numPr>
          <w:ilvl w:val="1"/>
          <w:numId w:val="1"/>
        </w:numPr>
      </w:pPr>
      <w:r w:rsidRPr="00B353B5">
        <w:t>Show time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 w:rsidRPr="00B353B5">
        <w:t>Number of Tickets</w:t>
      </w:r>
    </w:p>
    <w:p w:rsidR="00301FC6" w:rsidRDefault="00301FC6" w:rsidP="00601500">
      <w:pPr>
        <w:pStyle w:val="ListParagraph"/>
        <w:numPr>
          <w:ilvl w:val="0"/>
          <w:numId w:val="1"/>
        </w:numPr>
      </w:pPr>
      <w:r>
        <w:t>This web application shall restrict the audience</w:t>
      </w:r>
      <w:r w:rsidRPr="00B353B5">
        <w:t xml:space="preserve"> to book no more than 10 tickets/user.</w:t>
      </w:r>
    </w:p>
    <w:p w:rsidR="00301FC6" w:rsidRDefault="00301FC6" w:rsidP="00601500">
      <w:pPr>
        <w:pStyle w:val="ListParagraph"/>
        <w:numPr>
          <w:ilvl w:val="0"/>
          <w:numId w:val="1"/>
        </w:numPr>
      </w:pPr>
      <w:r w:rsidRPr="00B353B5">
        <w:t>In case the user wants to book more than 10 tickets, user receives a notification</w:t>
      </w:r>
      <w:r>
        <w:t xml:space="preserve"> with the contact details</w:t>
      </w:r>
      <w:r w:rsidRPr="00B353B5">
        <w:t xml:space="preserve"> of the administrator</w:t>
      </w:r>
      <w:r>
        <w:t xml:space="preserve"> like:</w:t>
      </w:r>
    </w:p>
    <w:p w:rsidR="00301FC6" w:rsidRDefault="00301FC6" w:rsidP="00601500">
      <w:pPr>
        <w:pStyle w:val="ListParagraph"/>
        <w:numPr>
          <w:ilvl w:val="1"/>
          <w:numId w:val="1"/>
        </w:numPr>
      </w:pPr>
      <w:r>
        <w:t>Email address of the administrator.</w:t>
      </w:r>
    </w:p>
    <w:p w:rsidR="00301FC6" w:rsidRDefault="00301FC6" w:rsidP="00601500">
      <w:pPr>
        <w:pStyle w:val="ListParagraph"/>
        <w:numPr>
          <w:ilvl w:val="1"/>
          <w:numId w:val="1"/>
        </w:numPr>
      </w:pPr>
      <w:r>
        <w:t>Contact Number.</w:t>
      </w:r>
    </w:p>
    <w:p w:rsidR="00301FC6" w:rsidRDefault="00301FC6" w:rsidP="00601500">
      <w:pPr>
        <w:pStyle w:val="ListParagraph"/>
        <w:numPr>
          <w:ilvl w:val="0"/>
          <w:numId w:val="1"/>
        </w:numPr>
      </w:pPr>
      <w:r w:rsidRPr="00B353B5">
        <w:t xml:space="preserve">If the show is completely booked, user receives </w:t>
      </w:r>
      <w:r>
        <w:t>a feedback message saying that the show is sold out and including the contact details</w:t>
      </w:r>
      <w:r w:rsidRPr="00B353B5">
        <w:t xml:space="preserve"> of the administrator</w:t>
      </w:r>
      <w:r>
        <w:t xml:space="preserve"> like:</w:t>
      </w:r>
    </w:p>
    <w:p w:rsidR="00301FC6" w:rsidRDefault="00301FC6" w:rsidP="00601500">
      <w:pPr>
        <w:pStyle w:val="ListParagraph"/>
        <w:numPr>
          <w:ilvl w:val="1"/>
          <w:numId w:val="1"/>
        </w:numPr>
      </w:pPr>
      <w:r>
        <w:t>Email address of the administrator.</w:t>
      </w:r>
    </w:p>
    <w:p w:rsidR="00301FC6" w:rsidRPr="00B353B5" w:rsidRDefault="00301FC6" w:rsidP="00601500">
      <w:pPr>
        <w:pStyle w:val="ListParagraph"/>
        <w:numPr>
          <w:ilvl w:val="1"/>
          <w:numId w:val="1"/>
        </w:numPr>
      </w:pPr>
      <w:r>
        <w:t>Contact Number.</w:t>
      </w:r>
    </w:p>
    <w:p w:rsidR="00422667" w:rsidRDefault="00422667" w:rsidP="00601500">
      <w:pPr>
        <w:pStyle w:val="ListParagraph"/>
        <w:numPr>
          <w:ilvl w:val="0"/>
          <w:numId w:val="1"/>
        </w:numPr>
      </w:pPr>
      <w:r w:rsidRPr="00B353B5">
        <w:t>This</w:t>
      </w:r>
      <w:r>
        <w:t xml:space="preserve"> web application shall</w:t>
      </w:r>
      <w:r w:rsidRPr="00B353B5">
        <w:t xml:space="preserve"> be able to show a feedback message to the user after he/she successfully books the </w:t>
      </w:r>
      <w:r>
        <w:t>tickets with the following details: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Successful reservation of the tickets.</w:t>
      </w:r>
    </w:p>
    <w:p w:rsidR="00301FC6" w:rsidRDefault="00422667" w:rsidP="00601500">
      <w:pPr>
        <w:pStyle w:val="ListParagraph"/>
        <w:numPr>
          <w:ilvl w:val="1"/>
          <w:numId w:val="1"/>
        </w:numPr>
      </w:pPr>
      <w:r>
        <w:t>An email has been sent</w:t>
      </w:r>
      <w:r w:rsidR="00301FC6">
        <w:t xml:space="preserve"> to the mentioned</w:t>
      </w:r>
      <w:r>
        <w:t xml:space="preserve"> email address.</w:t>
      </w:r>
    </w:p>
    <w:p w:rsidR="00601500" w:rsidRPr="00B353B5" w:rsidRDefault="00601500" w:rsidP="00601500">
      <w:pPr>
        <w:pStyle w:val="ListParagraph"/>
        <w:ind w:left="1440"/>
      </w:pPr>
      <w:bookmarkStart w:id="0" w:name="_GoBack"/>
      <w:bookmarkEnd w:id="0"/>
    </w:p>
    <w:p w:rsidR="00422667" w:rsidRDefault="00422667" w:rsidP="00601500">
      <w:pPr>
        <w:pStyle w:val="ListParagraph"/>
        <w:numPr>
          <w:ilvl w:val="0"/>
          <w:numId w:val="1"/>
        </w:numPr>
      </w:pPr>
      <w:r w:rsidRPr="00B353B5">
        <w:lastRenderedPageBreak/>
        <w:t xml:space="preserve">A confirmation email </w:t>
      </w:r>
      <w:r>
        <w:t>after the user reserves his tickets shall include: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An appropriate subject line to the email.</w:t>
      </w:r>
    </w:p>
    <w:p w:rsidR="00422667" w:rsidRDefault="00422667" w:rsidP="00601500">
      <w:pPr>
        <w:pStyle w:val="ListParagraph"/>
        <w:numPr>
          <w:ilvl w:val="1"/>
          <w:numId w:val="1"/>
        </w:numPr>
      </w:pPr>
      <w:r>
        <w:t>An appropriate logo.</w:t>
      </w:r>
    </w:p>
    <w:p w:rsidR="00301FC6" w:rsidRPr="00B353B5" w:rsidRDefault="00422667" w:rsidP="00601500">
      <w:pPr>
        <w:pStyle w:val="ListParagraph"/>
        <w:numPr>
          <w:ilvl w:val="1"/>
          <w:numId w:val="1"/>
        </w:numPr>
      </w:pPr>
      <w:r>
        <w:t>In case the audience wants to cancel their tickets, they can reply to the same email.</w:t>
      </w:r>
    </w:p>
    <w:p w:rsidR="002E737B" w:rsidRDefault="002E737B" w:rsidP="00601500">
      <w:pPr>
        <w:pStyle w:val="ListParagraph"/>
        <w:numPr>
          <w:ilvl w:val="0"/>
          <w:numId w:val="1"/>
        </w:numPr>
      </w:pPr>
      <w:r>
        <w:t>The application shall allow the e</w:t>
      </w:r>
      <w:r w:rsidRPr="00B353B5">
        <w:t>dit</w:t>
      </w:r>
      <w:r>
        <w:t>ing of</w:t>
      </w:r>
      <w:r w:rsidRPr="00B353B5">
        <w:t xml:space="preserve"> </w:t>
      </w:r>
      <w:r>
        <w:t>the audience’s ticket.</w:t>
      </w:r>
    </w:p>
    <w:p w:rsidR="00422667" w:rsidRDefault="00422667" w:rsidP="00601500">
      <w:pPr>
        <w:pStyle w:val="ListParagraph"/>
        <w:numPr>
          <w:ilvl w:val="0"/>
          <w:numId w:val="1"/>
        </w:numPr>
      </w:pPr>
      <w:r>
        <w:t>This web application shall</w:t>
      </w:r>
      <w:r w:rsidRPr="00B353B5">
        <w:t xml:space="preserve"> send some reminder email 1-2 days prior to the user registered show</w:t>
      </w:r>
      <w:r w:rsidR="00301FC6">
        <w:t xml:space="preserve"> including details like:</w:t>
      </w:r>
    </w:p>
    <w:p w:rsidR="00301FC6" w:rsidRDefault="00301FC6" w:rsidP="00601500">
      <w:pPr>
        <w:pStyle w:val="ListParagraph"/>
        <w:numPr>
          <w:ilvl w:val="1"/>
          <w:numId w:val="1"/>
        </w:numPr>
      </w:pPr>
      <w:r>
        <w:t>Subject Line(Reminder)</w:t>
      </w:r>
    </w:p>
    <w:p w:rsidR="00422667" w:rsidRDefault="00301FC6" w:rsidP="00601500">
      <w:pPr>
        <w:pStyle w:val="ListParagraph"/>
        <w:numPr>
          <w:ilvl w:val="1"/>
          <w:numId w:val="1"/>
        </w:numPr>
      </w:pPr>
      <w:r>
        <w:t>You have reserved your ticket for a show including the date and time.</w:t>
      </w:r>
    </w:p>
    <w:p w:rsidR="004A649A" w:rsidRPr="00B353B5" w:rsidRDefault="004A649A" w:rsidP="00601500">
      <w:pPr>
        <w:pStyle w:val="ListParagraph"/>
        <w:numPr>
          <w:ilvl w:val="0"/>
          <w:numId w:val="1"/>
        </w:numPr>
      </w:pPr>
      <w:r>
        <w:t>The audience shall be able to edit the time and date of their reserved ticket.</w:t>
      </w:r>
    </w:p>
    <w:p w:rsidR="00422667" w:rsidRDefault="00422667" w:rsidP="00601500">
      <w:pPr>
        <w:rPr>
          <w:b/>
        </w:rPr>
      </w:pPr>
    </w:p>
    <w:p w:rsidR="00B0058B" w:rsidRPr="002E737B" w:rsidRDefault="00B0058B" w:rsidP="00601500">
      <w:pPr>
        <w:rPr>
          <w:b/>
          <w:sz w:val="24"/>
        </w:rPr>
      </w:pPr>
      <w:r w:rsidRPr="002E737B">
        <w:rPr>
          <w:b/>
          <w:sz w:val="24"/>
        </w:rPr>
        <w:t>Administrator:</w:t>
      </w:r>
    </w:p>
    <w:p w:rsidR="004A649A" w:rsidRDefault="004A649A" w:rsidP="00601500">
      <w:pPr>
        <w:pStyle w:val="ListParagraph"/>
        <w:numPr>
          <w:ilvl w:val="0"/>
          <w:numId w:val="4"/>
        </w:numPr>
      </w:pPr>
      <w:r>
        <w:t>The web application shall allow the administrator to login using his Email address and password.</w:t>
      </w:r>
    </w:p>
    <w:p w:rsidR="00422667" w:rsidRDefault="00422667" w:rsidP="00601500">
      <w:pPr>
        <w:pStyle w:val="ListParagraph"/>
        <w:numPr>
          <w:ilvl w:val="0"/>
          <w:numId w:val="4"/>
        </w:numPr>
      </w:pPr>
      <w:r>
        <w:t>The dashboard shall</w:t>
      </w:r>
      <w:r w:rsidRPr="00B353B5">
        <w:t xml:space="preserve"> include all the shows</w:t>
      </w:r>
      <w:r>
        <w:t xml:space="preserve"> with the below mentioned details:</w:t>
      </w:r>
    </w:p>
    <w:p w:rsidR="00422667" w:rsidRDefault="00422667" w:rsidP="00601500">
      <w:pPr>
        <w:pStyle w:val="ListParagraph"/>
        <w:numPr>
          <w:ilvl w:val="1"/>
          <w:numId w:val="4"/>
        </w:numPr>
      </w:pPr>
      <w:r>
        <w:t>Title</w:t>
      </w:r>
    </w:p>
    <w:p w:rsidR="00422667" w:rsidRDefault="00422667" w:rsidP="00601500">
      <w:pPr>
        <w:pStyle w:val="ListParagraph"/>
        <w:numPr>
          <w:ilvl w:val="1"/>
          <w:numId w:val="4"/>
        </w:numPr>
      </w:pPr>
      <w:r>
        <w:t>Description of the show</w:t>
      </w:r>
    </w:p>
    <w:p w:rsidR="00422667" w:rsidRDefault="00422667" w:rsidP="00601500">
      <w:pPr>
        <w:pStyle w:val="ListParagraph"/>
        <w:numPr>
          <w:ilvl w:val="1"/>
          <w:numId w:val="4"/>
        </w:numPr>
      </w:pPr>
      <w:r>
        <w:t>Date of the show</w:t>
      </w:r>
    </w:p>
    <w:p w:rsidR="00422667" w:rsidRDefault="00422667" w:rsidP="00601500">
      <w:pPr>
        <w:pStyle w:val="ListParagraph"/>
        <w:numPr>
          <w:ilvl w:val="1"/>
          <w:numId w:val="4"/>
        </w:numPr>
      </w:pPr>
      <w:r>
        <w:t>Time of the show</w:t>
      </w:r>
    </w:p>
    <w:p w:rsidR="00422667" w:rsidRDefault="00422667" w:rsidP="00601500">
      <w:pPr>
        <w:pStyle w:val="ListParagraph"/>
        <w:numPr>
          <w:ilvl w:val="1"/>
          <w:numId w:val="4"/>
        </w:numPr>
      </w:pPr>
      <w:r>
        <w:t>Tickets Sold</w:t>
      </w:r>
    </w:p>
    <w:p w:rsidR="00422667" w:rsidRPr="00422667" w:rsidRDefault="00422667" w:rsidP="00601500">
      <w:pPr>
        <w:pStyle w:val="ListParagraph"/>
        <w:numPr>
          <w:ilvl w:val="1"/>
          <w:numId w:val="4"/>
        </w:numPr>
      </w:pPr>
      <w:r>
        <w:t>Tickets Available</w:t>
      </w:r>
    </w:p>
    <w:p w:rsidR="00427162" w:rsidRPr="00B353B5" w:rsidRDefault="00427162" w:rsidP="00601500">
      <w:pPr>
        <w:pStyle w:val="ListParagraph"/>
        <w:numPr>
          <w:ilvl w:val="0"/>
          <w:numId w:val="4"/>
        </w:numPr>
      </w:pPr>
      <w:r w:rsidRPr="00B353B5">
        <w:t xml:space="preserve">The </w:t>
      </w:r>
      <w:r w:rsidR="008E6403">
        <w:t xml:space="preserve">web </w:t>
      </w:r>
      <w:r w:rsidR="00B0058B">
        <w:t>application shall</w:t>
      </w:r>
      <w:r w:rsidR="004A649A">
        <w:t xml:space="preserve"> allow the administrator to </w:t>
      </w:r>
      <w:r w:rsidRPr="00B353B5">
        <w:t>make necessary changes like,</w:t>
      </w:r>
    </w:p>
    <w:p w:rsidR="00427162" w:rsidRPr="00B353B5" w:rsidRDefault="00427162" w:rsidP="00601500">
      <w:pPr>
        <w:pStyle w:val="ListParagraph"/>
        <w:numPr>
          <w:ilvl w:val="1"/>
          <w:numId w:val="4"/>
        </w:numPr>
      </w:pPr>
      <w:r w:rsidRPr="00B353B5">
        <w:t>Add new shows.</w:t>
      </w:r>
    </w:p>
    <w:p w:rsidR="00B0058B" w:rsidRDefault="00427162" w:rsidP="00601500">
      <w:pPr>
        <w:pStyle w:val="ListParagraph"/>
        <w:numPr>
          <w:ilvl w:val="1"/>
          <w:numId w:val="4"/>
        </w:numPr>
      </w:pPr>
      <w:r w:rsidRPr="00B353B5">
        <w:t xml:space="preserve">Modify </w:t>
      </w:r>
      <w:r w:rsidR="00B0058B">
        <w:t xml:space="preserve">details </w:t>
      </w:r>
      <w:r w:rsidRPr="00B353B5">
        <w:t>of the existing shows</w:t>
      </w:r>
      <w:r w:rsidR="00B0058B">
        <w:t xml:space="preserve"> like:</w:t>
      </w:r>
    </w:p>
    <w:p w:rsidR="00B0058B" w:rsidRDefault="00B0058B" w:rsidP="00601500">
      <w:pPr>
        <w:pStyle w:val="ListParagraph"/>
        <w:numPr>
          <w:ilvl w:val="2"/>
          <w:numId w:val="4"/>
        </w:numPr>
      </w:pPr>
      <w:r>
        <w:t>Date of the show</w:t>
      </w:r>
    </w:p>
    <w:p w:rsidR="00B0058B" w:rsidRDefault="00B0058B" w:rsidP="00601500">
      <w:pPr>
        <w:pStyle w:val="ListParagraph"/>
        <w:numPr>
          <w:ilvl w:val="2"/>
          <w:numId w:val="4"/>
        </w:numPr>
      </w:pPr>
      <w:r>
        <w:t>Time of the show</w:t>
      </w:r>
    </w:p>
    <w:p w:rsidR="00427162" w:rsidRPr="00B353B5" w:rsidRDefault="00427162" w:rsidP="00601500">
      <w:pPr>
        <w:pStyle w:val="ListParagraph"/>
        <w:numPr>
          <w:ilvl w:val="2"/>
          <w:numId w:val="4"/>
        </w:numPr>
      </w:pPr>
      <w:r w:rsidRPr="00B353B5">
        <w:t>Adjust and reserve the number of available tickets to the user.</w:t>
      </w:r>
    </w:p>
    <w:p w:rsidR="00427162" w:rsidRPr="00B353B5" w:rsidRDefault="00427162" w:rsidP="00601500">
      <w:pPr>
        <w:pStyle w:val="ListParagraph"/>
        <w:numPr>
          <w:ilvl w:val="1"/>
          <w:numId w:val="4"/>
        </w:numPr>
      </w:pPr>
      <w:r w:rsidRPr="00B353B5">
        <w:t>Add a</w:t>
      </w:r>
      <w:r w:rsidR="00B0058B">
        <w:t>n audience member</w:t>
      </w:r>
      <w:r w:rsidRPr="00B353B5">
        <w:t xml:space="preserve"> to the show</w:t>
      </w:r>
      <w:r w:rsidR="00B0058B">
        <w:t xml:space="preserve"> manually</w:t>
      </w:r>
      <w:r w:rsidRPr="00B353B5">
        <w:t>.</w:t>
      </w:r>
    </w:p>
    <w:p w:rsidR="00D576E5" w:rsidRDefault="00077FD2" w:rsidP="00601500">
      <w:pPr>
        <w:pStyle w:val="ListParagraph"/>
        <w:numPr>
          <w:ilvl w:val="1"/>
          <w:numId w:val="4"/>
        </w:numPr>
      </w:pPr>
      <w:r w:rsidRPr="00B353B5">
        <w:t>Extend the time for ticket reservation.</w:t>
      </w:r>
    </w:p>
    <w:p w:rsidR="004A649A" w:rsidRDefault="002E737B" w:rsidP="00601500">
      <w:pPr>
        <w:pStyle w:val="ListParagraph"/>
        <w:numPr>
          <w:ilvl w:val="0"/>
          <w:numId w:val="4"/>
        </w:numPr>
      </w:pPr>
      <w:r>
        <w:t>The web application shall allow the p</w:t>
      </w:r>
      <w:r w:rsidR="004A649A" w:rsidRPr="00B353B5">
        <w:t>ublish</w:t>
      </w:r>
      <w:r>
        <w:t>ing</w:t>
      </w:r>
      <w:r w:rsidR="004A649A" w:rsidRPr="00B353B5">
        <w:t xml:space="preserve"> and un-pub</w:t>
      </w:r>
      <w:r w:rsidR="004A649A">
        <w:t>lish</w:t>
      </w:r>
      <w:r>
        <w:t>ing of</w:t>
      </w:r>
      <w:r w:rsidR="004A649A">
        <w:t xml:space="preserve"> the</w:t>
      </w:r>
      <w:r w:rsidR="004A649A" w:rsidRPr="00B353B5">
        <w:t xml:space="preserve"> shows</w:t>
      </w:r>
      <w:r>
        <w:t xml:space="preserve"> by the administrator</w:t>
      </w:r>
      <w:r w:rsidR="004A649A" w:rsidRPr="00B353B5">
        <w:t>.</w:t>
      </w:r>
    </w:p>
    <w:p w:rsidR="004A649A" w:rsidRPr="00B353B5" w:rsidRDefault="002E737B" w:rsidP="00601500">
      <w:pPr>
        <w:pStyle w:val="ListParagraph"/>
        <w:numPr>
          <w:ilvl w:val="0"/>
          <w:numId w:val="4"/>
        </w:numPr>
      </w:pPr>
      <w:r>
        <w:t>The application shall allow the e</w:t>
      </w:r>
      <w:r w:rsidR="004A649A" w:rsidRPr="00B353B5">
        <w:t>dit</w:t>
      </w:r>
      <w:r>
        <w:t>ing of user’s ticket by the administrator</w:t>
      </w:r>
      <w:r w:rsidR="004A649A" w:rsidRPr="00B353B5">
        <w:t>.</w:t>
      </w:r>
    </w:p>
    <w:p w:rsidR="00077FD2" w:rsidRPr="00B353B5" w:rsidRDefault="002E737B" w:rsidP="00601500">
      <w:pPr>
        <w:pStyle w:val="ListParagraph"/>
        <w:numPr>
          <w:ilvl w:val="0"/>
          <w:numId w:val="4"/>
        </w:numPr>
      </w:pPr>
      <w:r>
        <w:t>This application shall allow a</w:t>
      </w:r>
      <w:r w:rsidR="000E561A" w:rsidRPr="00B353B5">
        <w:t>n</w:t>
      </w:r>
      <w:r w:rsidR="00077FD2" w:rsidRPr="00B353B5">
        <w:t xml:space="preserve"> </w:t>
      </w:r>
      <w:r w:rsidR="000E561A" w:rsidRPr="00B353B5">
        <w:t>a</w:t>
      </w:r>
      <w:r w:rsidR="00077FD2" w:rsidRPr="00B353B5">
        <w:t>dmin</w:t>
      </w:r>
      <w:r>
        <w:t>istrator</w:t>
      </w:r>
      <w:r w:rsidR="000E561A" w:rsidRPr="00B353B5">
        <w:t xml:space="preserve"> to add another administrator.</w:t>
      </w:r>
    </w:p>
    <w:p w:rsidR="00B353B5" w:rsidRDefault="00B353B5" w:rsidP="00601500">
      <w:pPr>
        <w:pStyle w:val="ListParagraph"/>
        <w:numPr>
          <w:ilvl w:val="0"/>
          <w:numId w:val="4"/>
        </w:numPr>
      </w:pPr>
      <w:r w:rsidRPr="00B353B5">
        <w:t xml:space="preserve">Administrator </w:t>
      </w:r>
      <w:r w:rsidR="002E737B">
        <w:t xml:space="preserve">shall have the </w:t>
      </w:r>
      <w:r w:rsidRPr="00B353B5">
        <w:t>flexibility to delete the information</w:t>
      </w:r>
      <w:r w:rsidR="002E737B">
        <w:t xml:space="preserve"> of the completed shows</w:t>
      </w:r>
      <w:r w:rsidRPr="00B353B5">
        <w:t>.</w:t>
      </w:r>
    </w:p>
    <w:p w:rsidR="004A649A" w:rsidRPr="00B353B5" w:rsidRDefault="004A649A" w:rsidP="00601500">
      <w:pPr>
        <w:pStyle w:val="ListParagraph"/>
        <w:numPr>
          <w:ilvl w:val="0"/>
          <w:numId w:val="4"/>
        </w:numPr>
      </w:pPr>
      <w:r w:rsidRPr="00B353B5">
        <w:t xml:space="preserve">Report generation for each show segregated </w:t>
      </w:r>
      <w:r w:rsidR="002E737B">
        <w:t>according to each section (F</w:t>
      </w:r>
      <w:r w:rsidRPr="00B353B5">
        <w:t>or Theatre appreciation students).</w:t>
      </w:r>
    </w:p>
    <w:p w:rsidR="00D576E5" w:rsidRPr="00D576E5" w:rsidRDefault="00D576E5" w:rsidP="00601500">
      <w:pPr>
        <w:rPr>
          <w:b/>
          <w:sz w:val="24"/>
        </w:rPr>
      </w:pPr>
    </w:p>
    <w:sectPr w:rsidR="00D576E5" w:rsidRPr="00D57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F1F6A"/>
    <w:multiLevelType w:val="hybridMultilevel"/>
    <w:tmpl w:val="2A84854C"/>
    <w:lvl w:ilvl="0" w:tplc="97726B0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7B5523F"/>
    <w:multiLevelType w:val="hybridMultilevel"/>
    <w:tmpl w:val="5CFED2C2"/>
    <w:lvl w:ilvl="0" w:tplc="D408F4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CD25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C4C37B8"/>
    <w:multiLevelType w:val="hybridMultilevel"/>
    <w:tmpl w:val="5CFED2C2"/>
    <w:lvl w:ilvl="0" w:tplc="D408F464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DaxsDQxszSytDRX0lEKTi0uzszPAykwqgUAfKapZywAAAA="/>
  </w:docVars>
  <w:rsids>
    <w:rsidRoot w:val="00D576E5"/>
    <w:rsid w:val="0000265F"/>
    <w:rsid w:val="00044274"/>
    <w:rsid w:val="00077FD2"/>
    <w:rsid w:val="000E561A"/>
    <w:rsid w:val="0021382D"/>
    <w:rsid w:val="002E737B"/>
    <w:rsid w:val="00301FC6"/>
    <w:rsid w:val="00422667"/>
    <w:rsid w:val="00427162"/>
    <w:rsid w:val="004A649A"/>
    <w:rsid w:val="0050618E"/>
    <w:rsid w:val="00601500"/>
    <w:rsid w:val="006E768D"/>
    <w:rsid w:val="008E6403"/>
    <w:rsid w:val="00B0058B"/>
    <w:rsid w:val="00B353B5"/>
    <w:rsid w:val="00BD60B0"/>
    <w:rsid w:val="00C9571B"/>
    <w:rsid w:val="00D23DC3"/>
    <w:rsid w:val="00D57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2A0DD"/>
  <w15:chartTrackingRefBased/>
  <w15:docId w15:val="{83F142B9-C822-456C-9E73-2128CB39C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2</TotalTime>
  <Pages>2</Pages>
  <Words>470</Words>
  <Characters>268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endula,Saivarun</dc:creator>
  <cp:keywords/>
  <dc:description/>
  <cp:lastModifiedBy>Illendula,Saivarun</cp:lastModifiedBy>
  <cp:revision>4</cp:revision>
  <dcterms:created xsi:type="dcterms:W3CDTF">2018-06-20T15:51:00Z</dcterms:created>
  <dcterms:modified xsi:type="dcterms:W3CDTF">2018-06-23T01:10:00Z</dcterms:modified>
</cp:coreProperties>
</file>